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GreenFuture Environmental Consulting</w:t>
      </w:r>
    </w:p>
    <w:p>
      <w:pPr>
        <w:pStyle w:val="BodyText"/>
      </w:pPr>
      <w:r>
        <w:t xml:space="preserve">Avenida Caracas #76-54, Piso 8</w:t>
      </w:r>
    </w:p>
    <w:p>
      <w:pPr>
        <w:pStyle w:val="BodyText"/>
      </w:pPr>
      <w:r>
        <w:t xml:space="preserve">Bogotá, Colombia</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Environmental Engineer Intern position at GreenFuture Environmental Consulting in Colombia Bogotá. As a dedicated environmental sciences student at Universidad Nacional de Colombia with a specialization in sustainable urban systems, I have meticulously followed your firm's groundbreaking work on watershed management projects along Bogotá's Chico River basin. Your recent publication "Urban Green Infrastructure for Climate Resilience in Andean Cities" (2023) directly aligns with my academic focus and personal commitment to addressing Colombia's environmental challenges through innovative engineering solutions.</w:t>
      </w:r>
    </w:p>
    <w:p>
      <w:pPr>
        <w:pStyle w:val="BodyText"/>
      </w:pPr>
      <w:r>
        <w:t xml:space="preserve">My academic journey has prepared me to contribute meaningfully to your team's mission. In my fourth year of Environmental Engineering studies, I completed a rigorous curriculum including Advanced Hydrology, Waste Management Systems Design, and Environmental Impact Assessment methodologies – all directly applicable to Bogotá's complex environmental landscape. During my coursework at the Universidad Nacional de Colombia's campus in Chapinero (Bogotá), I developed a specialized understanding of Andean ecosystems' fragility, particularly concerning the city's critical water sources like the Sumapaz páramo. My thesis on "Sustainable Stormwater Management for Bogotá's High-Altitude Urban Corridors" involved fieldwork across seven districts, where I conducted soil permeability tests and mapped green infrastructure opportunities using GIS tools – skills I am eager to apply under your team's guidance.</w:t>
      </w:r>
    </w:p>
    <w:p>
      <w:pPr>
        <w:pStyle w:val="BodyText"/>
      </w:pPr>
      <w:r>
        <w:t xml:space="preserve">What excites me most about this internship opportunity is how GreenFuture Environmental Consulting uniquely bridges international environmental standards with Colombia Bogotá's specific needs. Your collaboration with the Secretaría de Ambiente de Bogotá on the "Bogotá Verde" initiative demonstrates exactly the kind of community-centered approach I aspire to champion. During a recent visit to your office, I was particularly impressed by your implementation of nature-based solutions for flood mitigation along the Fucha River – a project directly relevant to my undergraduate research on urban stream restoration. This alignment between my academic focus and your practical projects confirms this internship is not merely an opportunity, but the natural next step in my professional development as an Environmental Engineer committed to Colombia's ecological future.</w:t>
      </w:r>
    </w:p>
    <w:p>
      <w:pPr>
        <w:pStyle w:val="BodyText"/>
      </w:pPr>
      <w:r>
        <w:t xml:space="preserve">My hands-on experience includes six months at Fundación Natura Colombia where I assisted in developing community-based waste reduction programs across Bogotá's informal settlements. This role required navigating complex socio-environmental dynamics while implementing practical engineering solutions – a skill set directly transferable to your work with local communities in the city's vulnerable neighborhoods. Additionally, I completed a field internship with the Colombian Ministry of Environment (Minambiente) where I contributed to air quality monitoring protocols for Bogotá's high-traffic corridors, gaining firsthand understanding of regulatory frameworks that shape environmental engineering practice in Colombia. My technical proficiency includes AutoCAD Civil 3D, ArcGIS Pro, HEC-RAS modeling software, and EPA Stormwater Management models – all tools I understand you utilize regularly in your Bogotá projects.</w:t>
      </w:r>
    </w:p>
    <w:p>
      <w:pPr>
        <w:pStyle w:val="BodyText"/>
      </w:pPr>
      <w:r>
        <w:t xml:space="preserve">What truly distinguishes me as a candidate is my deep-rooted connection to Colombia's environmental challenges. Born and raised in the outskirts of Bogotá, I've witnessed firsthand how urbanization impacts our fragile Andean ecosystems. During my childhood, I participated with local community groups in reforestation efforts around the Eastern Hills (Cerros Orientales), an experience that ignited my passion for sustainable urban development. This personal commitment drives me to pursue environmental engineering as more than a profession – it's a vocation requiring cultural intelligence and place-based knowledge. I understand that successful Environmental Engineering practice in Colombia Bogotá must integrate indigenous knowledge systems, modern technology, and community engagement; this philosophy informs every academic project I undertake.</w:t>
      </w:r>
    </w:p>
    <w:p>
      <w:pPr>
        <w:pStyle w:val="BodyText"/>
      </w:pPr>
      <w:r>
        <w:t xml:space="preserve">I am particularly drawn to your firm's emphasis on interdisciplinary collaboration – a principle I've embraced through my work with the Universidad Nacional's Urban Sustainability Research Group. During our recent symposium on "Climate Adaptation for Andean Megacities," your team presented compelling case studies showing how integrating engineering solutions with social science approaches yields more resilient outcomes. I am eager to contribute my skills in data analysis and community outreach while learning from your experts' decades of experience navigating Bogotá's unique environmental governance landscape. My fluency in Spanish (native) and English (fluent) ensures seamless communication within your diverse team and with Colombian governmental entities.</w:t>
      </w:r>
    </w:p>
    <w:p>
      <w:pPr>
        <w:pStyle w:val="BodyText"/>
      </w:pPr>
      <w:r>
        <w:t xml:space="preserve">As an Environmental Engineer-in-training committed to Colombia's sustainable future, I am prepared to dedicate myself fully to this internship opportunity. I understand that Bogotá faces urgent challenges including air pollution (with PM2.5 levels frequently exceeding WHO guidelines), water scarcity affecting 40% of the city's population, and habitat fragmentation threatening endemic Andean species. My academic background and field experience position me to contribute from day one to your team's work addressing these critical issues. I am especially eager to support your ongoing projects related to the city's new Environmental Management Plan (PGE) which sets ambitious targets for green infrastructure development by 2030.</w:t>
      </w:r>
    </w:p>
    <w:p>
      <w:pPr>
        <w:pStyle w:val="BodyText"/>
      </w:pPr>
      <w:r>
        <w:t xml:space="preserve">I have attached my CV, academic transcripts, and a portfolio of my engineering design projects including the Bogotá Stormwater Assessment Report. I welcome the opportunity to discuss how my background in environmental engineering can support GreenFuture Environmental Consulting's mission during an interview at your convenience. Thank you for considering this Internship Application Letter; I look forward to contributing to Colombia Bogotá's environmental resilience and am available for an interview immediately.</w:t>
      </w:r>
    </w:p>
    <w:p>
      <w:pPr>
        <w:pStyle w:val="BodyText"/>
      </w:pPr>
      <w:r>
        <w:t xml:space="preserve">Sincerely,</w:t>
      </w:r>
    </w:p>
    <w:p>
      <w:pPr>
        <w:pStyle w:val="BodyText"/>
      </w:pPr>
      <w:r>
        <w:t xml:space="preserve">María Fernanda Rojas</w:t>
      </w:r>
    </w:p>
    <w:p>
      <w:pPr>
        <w:pStyle w:val="BodyText"/>
      </w:pPr>
      <w:r>
        <w:t xml:space="preserve">Environmental Engineering Student (Expected Graduation: May 2024)</w:t>
      </w:r>
    </w:p>
    <w:p>
      <w:pPr>
        <w:pStyle w:val="BodyText"/>
      </w:pPr>
      <w:r>
        <w:t xml:space="preserve">Universidad Nacional de Colombia, Bogotá</w:t>
      </w:r>
    </w:p>
    <w:p>
      <w:pPr>
        <w:pStyle w:val="BodyText"/>
      </w:pPr>
      <w:r>
        <w:t xml:space="preserve">Email: maria.rojas@unal.edu.co | Phone: +57 310 XXXXXXX</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3:50:24Z</dcterms:created>
  <dcterms:modified xsi:type="dcterms:W3CDTF">2026-07-21T03:50:24Z</dcterms:modified>
</cp:coreProperties>
</file>

<file path=docProps/custom.xml><?xml version="1.0" encoding="utf-8"?>
<Properties xmlns="http://schemas.openxmlformats.org/officeDocument/2006/custom-properties" xmlns:vt="http://schemas.openxmlformats.org/officeDocument/2006/docPropsVTypes"/>
</file>